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C9725" w14:textId="09CD55EA" w:rsidR="000D0A11" w:rsidRDefault="00FB1455" w:rsidP="00FB1455">
      <w:pPr>
        <w:pStyle w:val="ListParagraph"/>
        <w:numPr>
          <w:ilvl w:val="0"/>
          <w:numId w:val="1"/>
        </w:numPr>
      </w:pPr>
      <w:r>
        <w:t>Extract recording sessions</w:t>
      </w:r>
    </w:p>
    <w:p w14:paraId="25659AFF" w14:textId="21245F6A" w:rsidR="00FB1455" w:rsidRDefault="00FB1455" w:rsidP="00FB1455">
      <w:pPr>
        <w:pStyle w:val="ListParagraph"/>
        <w:numPr>
          <w:ilvl w:val="0"/>
          <w:numId w:val="1"/>
        </w:numPr>
      </w:pPr>
      <w:r>
        <w:t>Convert with ADC</w:t>
      </w:r>
    </w:p>
    <w:p w14:paraId="0B6D1B29" w14:textId="5CA14396" w:rsidR="00FB1455" w:rsidRDefault="00FB1455" w:rsidP="00FB1455">
      <w:pPr>
        <w:pStyle w:val="ListParagraph"/>
        <w:numPr>
          <w:ilvl w:val="0"/>
          <w:numId w:val="1"/>
        </w:numPr>
      </w:pPr>
      <w:r>
        <w:t>Filter</w:t>
      </w:r>
    </w:p>
    <w:p w14:paraId="31AAA8DC" w14:textId="33B1DA2B" w:rsidR="00FB1455" w:rsidRDefault="00FB1455" w:rsidP="00FB1455">
      <w:pPr>
        <w:pStyle w:val="ListParagraph"/>
        <w:numPr>
          <w:ilvl w:val="0"/>
          <w:numId w:val="1"/>
        </w:numPr>
      </w:pPr>
      <w:r>
        <w:t>Spike sort</w:t>
      </w:r>
    </w:p>
    <w:p w14:paraId="490B69E7" w14:textId="77777777" w:rsidR="00FB1455" w:rsidRDefault="00FB1455" w:rsidP="00FB1455">
      <w:pPr>
        <w:pStyle w:val="ListParagraph"/>
        <w:numPr>
          <w:ilvl w:val="0"/>
          <w:numId w:val="1"/>
        </w:numPr>
      </w:pPr>
    </w:p>
    <w:sectPr w:rsidR="00FB14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33558"/>
    <w:multiLevelType w:val="hybridMultilevel"/>
    <w:tmpl w:val="D534C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sTAytjSxMLG0MDBV0lEKTi0uzszPAykwrAUAvHQgZiwAAAA="/>
  </w:docVars>
  <w:rsids>
    <w:rsidRoot w:val="00FB1455"/>
    <w:rsid w:val="000D0A11"/>
    <w:rsid w:val="004C7422"/>
    <w:rsid w:val="00A909F3"/>
    <w:rsid w:val="00CE6CA9"/>
    <w:rsid w:val="00FB1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E2269"/>
  <w15:chartTrackingRefBased/>
  <w15:docId w15:val="{9CCCEF18-8B2A-4447-B296-0CB498398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14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3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Thompson</dc:creator>
  <cp:keywords/>
  <dc:description/>
  <cp:lastModifiedBy>John Thompson</cp:lastModifiedBy>
  <cp:revision>2</cp:revision>
  <dcterms:created xsi:type="dcterms:W3CDTF">2021-03-30T03:57:00Z</dcterms:created>
  <dcterms:modified xsi:type="dcterms:W3CDTF">2021-04-05T03:05:00Z</dcterms:modified>
</cp:coreProperties>
</file>